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66615" w14:textId="0C83603E" w:rsidR="0097740E" w:rsidRDefault="004F7516">
      <w:pPr>
        <w:ind w:left="720"/>
        <w:rPr>
          <w:rFonts w:ascii="Arial" w:eastAsia="Arial" w:hAnsi="Arial" w:cs="Arial"/>
          <w:sz w:val="35"/>
          <w:szCs w:val="35"/>
        </w:rPr>
      </w:pPr>
      <w:r>
        <w:rPr>
          <w:rFonts w:ascii="Arial" w:eastAsia="Arial" w:hAnsi="Arial" w:cs="Arial"/>
          <w:sz w:val="35"/>
          <w:szCs w:val="35"/>
        </w:rPr>
        <w:t xml:space="preserve">Xinlei Bian – SEC01 (NUID 002197091) </w:t>
      </w:r>
    </w:p>
    <w:p w14:paraId="5AB72FC9" w14:textId="3E9F9E29" w:rsidR="0097740E" w:rsidRDefault="00000000">
      <w:pPr>
        <w:jc w:val="center"/>
        <w:rPr>
          <w:rFonts w:ascii="Arial" w:eastAsia="Arial" w:hAnsi="Arial" w:cs="Arial"/>
          <w:sz w:val="50"/>
          <w:szCs w:val="50"/>
        </w:rPr>
      </w:pPr>
      <w:r>
        <w:br/>
      </w:r>
      <w:r>
        <w:rPr>
          <w:rFonts w:ascii="Arial" w:eastAsia="Arial" w:hAnsi="Arial" w:cs="Arial"/>
          <w:sz w:val="50"/>
          <w:szCs w:val="50"/>
        </w:rPr>
        <w:t>Big Data System Engineering with Scala</w:t>
      </w:r>
      <w:r>
        <w:br/>
      </w:r>
      <w:r>
        <w:rPr>
          <w:rFonts w:ascii="Arial" w:eastAsia="Arial" w:hAnsi="Arial" w:cs="Arial"/>
          <w:sz w:val="50"/>
          <w:szCs w:val="50"/>
        </w:rPr>
        <w:t xml:space="preserve">Spring 2022 </w:t>
      </w:r>
      <w:r>
        <w:br/>
      </w:r>
      <w:r>
        <w:rPr>
          <w:rFonts w:ascii="Arial" w:eastAsia="Arial" w:hAnsi="Arial" w:cs="Arial"/>
          <w:sz w:val="50"/>
          <w:szCs w:val="50"/>
        </w:rPr>
        <w:t xml:space="preserve">Assignment No. </w:t>
      </w:r>
      <w:r w:rsidR="00E81E34">
        <w:rPr>
          <w:rFonts w:ascii="Arial" w:eastAsia="Arial" w:hAnsi="Arial" w:cs="Arial"/>
          <w:sz w:val="50"/>
          <w:szCs w:val="50"/>
        </w:rPr>
        <w:t>5</w:t>
      </w:r>
    </w:p>
    <w:p w14:paraId="40B10B1C" w14:textId="77777777" w:rsidR="0097740E" w:rsidRDefault="0097740E">
      <w:pPr>
        <w:jc w:val="center"/>
        <w:rPr>
          <w:rFonts w:ascii="Arial" w:eastAsia="Arial" w:hAnsi="Arial" w:cs="Arial"/>
          <w:sz w:val="50"/>
          <w:szCs w:val="50"/>
        </w:rPr>
      </w:pPr>
    </w:p>
    <w:p w14:paraId="630409E3" w14:textId="77777777" w:rsidR="0097740E" w:rsidRDefault="00000000">
      <w:pPr>
        <w:jc w:val="center"/>
      </w:pPr>
      <w:r>
        <w:rPr>
          <w:rFonts w:ascii="Arial" w:eastAsia="Arial" w:hAnsi="Arial" w:cs="Arial"/>
          <w:noProof/>
          <w:sz w:val="50"/>
          <w:szCs w:val="50"/>
        </w:rPr>
        <w:drawing>
          <wp:inline distT="0" distB="0" distL="0" distR="0" wp14:anchorId="031CDA44" wp14:editId="04EE22C5">
            <wp:extent cx="3688080" cy="368808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88080" cy="36880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FC25B4" w14:textId="77777777" w:rsidR="0097740E" w:rsidRDefault="0097740E">
      <w:pPr>
        <w:jc w:val="center"/>
      </w:pPr>
    </w:p>
    <w:p w14:paraId="603F34DE" w14:textId="77777777" w:rsidR="0097740E" w:rsidRDefault="0097740E">
      <w:pPr>
        <w:jc w:val="center"/>
      </w:pPr>
    </w:p>
    <w:p w14:paraId="73DC179D" w14:textId="77777777" w:rsidR="0097740E" w:rsidRDefault="0097740E">
      <w:pPr>
        <w:jc w:val="center"/>
      </w:pPr>
    </w:p>
    <w:p w14:paraId="5D82E29C" w14:textId="77777777" w:rsidR="0097740E" w:rsidRDefault="0097740E">
      <w:pPr>
        <w:jc w:val="center"/>
      </w:pPr>
    </w:p>
    <w:p w14:paraId="013C6F31" w14:textId="77777777" w:rsidR="0097740E" w:rsidRDefault="0097740E">
      <w:pPr>
        <w:jc w:val="center"/>
      </w:pPr>
    </w:p>
    <w:p w14:paraId="0682493A" w14:textId="77777777" w:rsidR="0097740E" w:rsidRDefault="0097740E">
      <w:pPr>
        <w:jc w:val="center"/>
      </w:pPr>
    </w:p>
    <w:p w14:paraId="4F3FDFCE" w14:textId="77777777" w:rsidR="0097740E" w:rsidRDefault="0097740E">
      <w:pPr>
        <w:jc w:val="center"/>
      </w:pPr>
    </w:p>
    <w:p w14:paraId="6079CDD7" w14:textId="77777777" w:rsidR="0097740E" w:rsidRDefault="00000000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 xml:space="preserve">-List of Tasks Implemented </w:t>
      </w:r>
    </w:p>
    <w:p w14:paraId="475B30D7" w14:textId="5C4BE86A" w:rsidR="00E81E34" w:rsidRDefault="004F7516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inish</w:t>
      </w:r>
      <w:r w:rsidR="00E81E34">
        <w:rPr>
          <w:rFonts w:ascii="Arial" w:eastAsia="Arial" w:hAnsi="Arial" w:cs="Arial"/>
          <w:sz w:val="24"/>
          <w:szCs w:val="24"/>
        </w:rPr>
        <w:t xml:space="preserve"> Function and Movie</w:t>
      </w:r>
    </w:p>
    <w:p w14:paraId="38CF433B" w14:textId="06EBE5C0" w:rsidR="0097740E" w:rsidRDefault="0097740E" w:rsidP="004F7516">
      <w:pPr>
        <w:rPr>
          <w:rFonts w:ascii="Arial" w:eastAsia="Arial" w:hAnsi="Arial" w:cs="Arial"/>
          <w:sz w:val="24"/>
          <w:szCs w:val="24"/>
        </w:rPr>
      </w:pPr>
    </w:p>
    <w:p w14:paraId="0252F086" w14:textId="51F4C045" w:rsidR="0097740E" w:rsidRDefault="00000000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-Code</w:t>
      </w:r>
    </w:p>
    <w:p w14:paraId="120BFFD8" w14:textId="7BFB0FC3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162814A4" wp14:editId="6843615D">
            <wp:extent cx="5943600" cy="1501775"/>
            <wp:effectExtent l="0" t="0" r="0" b="317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8AA04" w14:textId="3EC474C0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2B5C4470" wp14:editId="63C2AF1A">
            <wp:extent cx="5943600" cy="5105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FD0B4" w14:textId="20D95849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73F133B2" wp14:editId="7776BA63">
            <wp:extent cx="5943600" cy="1663065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CA6C9" w14:textId="208D4015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778DECA5" wp14:editId="6E4D24E4">
            <wp:extent cx="5943600" cy="2519045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25D7" w14:textId="1428F29C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D7276C" wp14:editId="5E69993F">
            <wp:extent cx="5943600" cy="2745105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013A8" w14:textId="76E2072B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484D6F80" wp14:editId="66D43AD6">
            <wp:extent cx="5943600" cy="1040765"/>
            <wp:effectExtent l="0" t="0" r="0" b="6985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9FE3F" w14:textId="2C818C0C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40D01ADA" wp14:editId="47E4B85C">
            <wp:extent cx="5943600" cy="1309370"/>
            <wp:effectExtent l="0" t="0" r="0" b="508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66E0C" w14:textId="45EB83A8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18EA343C" wp14:editId="0C9B8936">
            <wp:extent cx="5943600" cy="1576070"/>
            <wp:effectExtent l="0" t="0" r="0" b="5080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68FDB" w14:textId="6B6237A2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51797FC4" wp14:editId="7ADC2AC8">
            <wp:extent cx="5943600" cy="923290"/>
            <wp:effectExtent l="0" t="0" r="0" b="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D4128" w14:textId="206C4104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78F7883" wp14:editId="2CCBC5B3">
            <wp:extent cx="5943600" cy="80518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6F9E3" w14:textId="4CF726A5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37159BDF" wp14:editId="44F3830B">
            <wp:extent cx="5943600" cy="50800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26620" w14:textId="349A7107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61D7ACB8" wp14:editId="148E5D35">
            <wp:extent cx="5943600" cy="170434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EEAEB" w14:textId="15D282A4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drawing>
          <wp:inline distT="0" distB="0" distL="0" distR="0" wp14:anchorId="47EA87B9" wp14:editId="3911D06F">
            <wp:extent cx="5943600" cy="49085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A9A7E" w14:textId="7B761394" w:rsidR="0097740E" w:rsidRDefault="004F7516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-Unit tests</w:t>
      </w:r>
    </w:p>
    <w:p w14:paraId="7BDA0C20" w14:textId="23865E2A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734581" wp14:editId="4D5DD377">
            <wp:extent cx="5943600" cy="5041265"/>
            <wp:effectExtent l="0" t="0" r="0" b="698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7343E" w14:textId="3E39F82A" w:rsidR="00E81E34" w:rsidRDefault="00E81E34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0F2324E" wp14:editId="56BC89B9">
            <wp:extent cx="5943600" cy="5041265"/>
            <wp:effectExtent l="0" t="0" r="0" b="698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4C84C" w14:textId="32795074" w:rsidR="0097740E" w:rsidRDefault="004F7516" w:rsidP="004F7516">
      <w:pPr>
        <w:rPr>
          <w:rFonts w:ascii="Arial" w:eastAsia="Arial" w:hAnsi="Arial" w:cs="Arial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57552C" wp14:editId="50930024">
            <wp:extent cx="5943600" cy="535940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sz w:val="24"/>
          <w:szCs w:val="24"/>
        </w:rPr>
        <w:t xml:space="preserve"> </w:t>
      </w:r>
    </w:p>
    <w:p w14:paraId="0A64FB08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5EFF1934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7B76BBAD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150AC93F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59D730DB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2F7A1987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7A320CF5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6D2806B1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33959F86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0E15AED3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70E091A4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72403B3C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252D53FA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56FB55F1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sectPr w:rsidR="0097740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CBED2" w14:textId="77777777" w:rsidR="00B823B1" w:rsidRDefault="00B823B1" w:rsidP="004F7516">
      <w:pPr>
        <w:spacing w:after="0" w:line="240" w:lineRule="auto"/>
      </w:pPr>
      <w:r>
        <w:separator/>
      </w:r>
    </w:p>
  </w:endnote>
  <w:endnote w:type="continuationSeparator" w:id="0">
    <w:p w14:paraId="2F6F7A42" w14:textId="77777777" w:rsidR="00B823B1" w:rsidRDefault="00B823B1" w:rsidP="004F75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FEE3F" w14:textId="77777777" w:rsidR="00B823B1" w:rsidRDefault="00B823B1" w:rsidP="004F7516">
      <w:pPr>
        <w:spacing w:after="0" w:line="240" w:lineRule="auto"/>
      </w:pPr>
      <w:r>
        <w:separator/>
      </w:r>
    </w:p>
  </w:footnote>
  <w:footnote w:type="continuationSeparator" w:id="0">
    <w:p w14:paraId="66ADA0C7" w14:textId="77777777" w:rsidR="00B823B1" w:rsidRDefault="00B823B1" w:rsidP="004F751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E0NDO2NDQ0NzdS0lEKTi0uzszPAykwqgUABhUY4ywAAAA="/>
  </w:docVars>
  <w:rsids>
    <w:rsidRoot w:val="0097740E"/>
    <w:rsid w:val="0045306A"/>
    <w:rsid w:val="004F7516"/>
    <w:rsid w:val="0097740E"/>
    <w:rsid w:val="00B823B1"/>
    <w:rsid w:val="00E81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1893F"/>
  <w15:docId w15:val="{51BE9085-0194-49AE-A59D-605660991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F75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516"/>
  </w:style>
  <w:style w:type="paragraph" w:styleId="Footer">
    <w:name w:val="footer"/>
    <w:basedOn w:val="Normal"/>
    <w:link w:val="FooterChar"/>
    <w:uiPriority w:val="99"/>
    <w:unhideWhenUsed/>
    <w:rsid w:val="004F75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5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is</dc:creator>
  <cp:lastModifiedBy>Xinlei Bian</cp:lastModifiedBy>
  <cp:revision>2</cp:revision>
  <dcterms:created xsi:type="dcterms:W3CDTF">2022-11-08T02:54:00Z</dcterms:created>
  <dcterms:modified xsi:type="dcterms:W3CDTF">2022-11-08T02:54:00Z</dcterms:modified>
</cp:coreProperties>
</file>